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16ee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3e4c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5ab91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0254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5a799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eadad7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9fcb24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789a8b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7:34:20Z</dcterms:created>
  <dcterms:modified xsi:type="dcterms:W3CDTF">2022-05-08T17:34:20Z</dcterms:modified>
</cp:coreProperties>
</file>